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the Naples Plumbing Apprenticeship Program</w:t>
      </w:r>
    </w:p>
    <w:bookmarkEnd w:id="20"/>
    <w:p>
      <w:pPr>
        <w:pStyle w:val="BodyText"/>
      </w:pPr>
      <w:r>
        <w:t xml:space="preserve">Giovanni Russo</w:t>
      </w:r>
    </w:p>
    <w:p>
      <w:pPr>
        <w:pStyle w:val="BodyText"/>
      </w:pPr>
      <w:r>
        <w:t xml:space="preserve">Via dei Tribunali, n.45</w:t>
      </w:r>
    </w:p>
    <w:p>
      <w:pPr>
        <w:pStyle w:val="BodyText"/>
      </w:pPr>
      <w:r>
        <w:t xml:space="preserve">80134 Napoli, Italy</w:t>
      </w:r>
    </w:p>
    <w:p>
      <w:pPr>
        <w:pStyle w:val="BodyText"/>
      </w:pPr>
      <w:r>
        <w:t xml:space="preserve">+39 335 1234567 | giovanni.russo@email.it</w:t>
      </w:r>
    </w:p>
    <w:p>
      <w:pPr>
        <w:pStyle w:val="BodyText"/>
      </w:pPr>
      <w:r>
        <w:t xml:space="preserve">April 15, 2024</w:t>
      </w:r>
    </w:p>
    <w:p>
      <w:pPr>
        <w:pStyle w:val="BodyText"/>
      </w:pPr>
      <w:r>
        <w:t xml:space="preserve">Naples Plumbing Guild Scholarship Committee</w:t>
      </w:r>
    </w:p>
    <w:p>
      <w:pPr>
        <w:pStyle w:val="BodyText"/>
      </w:pPr>
      <w:r>
        <w:t xml:space="preserve">Via Toledo, n.78</w:t>
      </w:r>
    </w:p>
    <w:p>
      <w:pPr>
        <w:pStyle w:val="BodyText"/>
      </w:pPr>
      <w:r>
        <w:t xml:space="preserve">80134 Napoli, Italy</w:t>
      </w:r>
    </w:p>
    <w:bookmarkStart w:id="21" w:name="X7e936ff0a0dfbfb6f9d00553480ce629650f955"/>
    <w:p>
      <w:pPr>
        <w:pStyle w:val="Heading2"/>
      </w:pPr>
      <w:r>
        <w:t xml:space="preserve">Subject: Formal Application for Plumbing Apprenticeship Scholarship</w:t>
      </w:r>
    </w:p>
    <w:bookmarkEnd w:id="21"/>
    <w:p>
      <w:pPr>
        <w:pStyle w:val="FirstParagraph"/>
      </w:pPr>
      <w:r>
        <w:t xml:space="preserve">Dear Esteemed Members of the Naples Plumbing Guild Scholarship Committee,</w:t>
      </w:r>
    </w:p>
    <w:p>
      <w:pPr>
        <w:pStyle w:val="BodyText"/>
      </w:pPr>
      <w:r>
        <w:t xml:space="preserve">With profound respect for Italy's rich heritage in artisanal craftsmanship and deep personal commitment to preserving the architectural integrity of Naples, I am writing this</w:t>
      </w:r>
      <w:r>
        <w:t xml:space="preserve"> </w:t>
      </w:r>
      <w:r>
        <w:rPr>
          <w:bCs/>
          <w:b/>
        </w:rPr>
        <w:t xml:space="preserve">Scholarship Application Letter</w:t>
      </w:r>
      <w:r>
        <w:t xml:space="preserve"> </w:t>
      </w:r>
      <w:r>
        <w:t xml:space="preserve">to formally request financial assistance for my apprenticeship with the Naples Plumbing Guild. As a lifelong resident of Italy Naples whose family has been intertwined with the city's water systems since the 19th century, I have developed an unwavering passion for becoming a master</w:t>
      </w:r>
      <w:r>
        <w:t xml:space="preserve"> </w:t>
      </w:r>
      <w:r>
        <w:rPr>
          <w:iCs/>
          <w:i/>
        </w:rPr>
        <w:t xml:space="preserve">Plumber</w:t>
      </w:r>
      <w:r>
        <w:t xml:space="preserve">. This scholarship represents not merely an educational opportunity, but a sacred trust to contribute to Naples' living history through technical excellence.</w:t>
      </w:r>
    </w:p>
    <w:p>
      <w:pPr>
        <w:pStyle w:val="BodyText"/>
      </w:pPr>
      <w:r>
        <w:t xml:space="preserve">My journey with plumbing began in childhood, watching my grandfather—himself a third-generation plumber—restore the intricate aqueduct systems beneath the historic center of Naples. While most children played in the streets of Spaccanapoli, I followed him through ancient tunnels where water flowed from volcanic springs to supply Renaissance palaces and baroque churches. I learned that Naples is not merely a city built on volcanic rock; it's a city whose veins are its aqueducts, whose lifeblood is water distribution managed by skilled hands like my grandfather's. When he passed away in 2020, leaving behind his workshop above the ancient Roman *Thermae Stabianae*, I knew my vocation had become my duty. I have since spent three years mastering basic piping techniques through night classes at the Naples Technical Institute, but I recognize that true mastery requires formal apprenticeship under experts who understand Naples' unique challenges.</w:t>
      </w:r>
    </w:p>
    <w:p>
      <w:pPr>
        <w:pStyle w:val="BodyText"/>
      </w:pPr>
      <w:r>
        <w:t xml:space="preserve">Naples presents unparalleled complexities for any modern</w:t>
      </w:r>
      <w:r>
        <w:t xml:space="preserve"> </w:t>
      </w:r>
      <w:r>
        <w:rPr>
          <w:iCs/>
          <w:i/>
        </w:rPr>
        <w:t xml:space="preserve">Plumber</w:t>
      </w:r>
      <w:r>
        <w:t xml:space="preserve">. The city's 2,800-year-old water systems—some dating to the Greek colonists of the 6th century B.C.—coexist with contemporary infrastructure. Historic buildings like the Royal Palace and Certosa di San Martino require specialized restoration techniques that conventional plumbing training rarely covers. Moreover, Naples faces unique environmental pressures: volcanic activity affecting pipe integrity, saltwater intrusion in coastal zones, and the constant need to preserve archaeological layers while modernizing systems. I am determined to become the kind of</w:t>
      </w:r>
      <w:r>
        <w:t xml:space="preserve"> </w:t>
      </w:r>
      <w:r>
        <w:rPr>
          <w:iCs/>
          <w:i/>
        </w:rPr>
        <w:t xml:space="preserve">Plumber</w:t>
      </w:r>
      <w:r>
        <w:t xml:space="preserve"> </w:t>
      </w:r>
      <w:r>
        <w:t xml:space="preserve">who can navigate these challenges—someone who reads both blueprints and ancient manuscripts to understand where water flowed before the first Neapolitan settled here.</w:t>
      </w:r>
    </w:p>
    <w:p>
      <w:pPr>
        <w:pStyle w:val="BodyText"/>
      </w:pPr>
      <w:r>
        <w:t xml:space="preserve">This is why I specifically seek this scholarship from your prestigious organization. The financial burden of apprenticeship fees, specialized tools (including seismic-resistant pipe equipment), and materials would otherwise require me to work two jobs while studying—compromising my ability to fully immerse myself in the craft. With this support, I can dedicate 100% of my focus to learning from masters like Master Antonio Moretti, whose restoration of the Bourbon-era *Acquedotto del Nilo* earned international acclaim. My goal is not merely to build pipes but to become part of Naples' invisible infrastructure—keeping water flowing through the same channels that nourished St. Januarius and Caravaggio's workshops.</w:t>
      </w:r>
    </w:p>
    <w:p>
      <w:pPr>
        <w:pStyle w:val="BodyText"/>
      </w:pPr>
      <w:r>
        <w:t xml:space="preserve">I am particularly drawn to the Naples Plumbing Guild’s community-first philosophy, which mirrors my own values. In 2023, I volunteered with *Acqua Bene Comune* (Water for All), helping install low-flow systems in elderly households in the Vomero district—where many homes still rely on century-old lead pipes. This experience taught me that plumbing is not just technical work; it's social service. In Italy Naples, where 30% of buildings predate the 1900s, every repaired pipe preserves history while safeguarding health. I witnessed this firsthand when restoring a 17th-century fountain in Piazza del Plebiscito: the project required understanding both Mannerist architectural details and modern water pressure systems. My classmates at the Technical Institute often ask why I choose such a "traditional" trade, but I explain that Naples needs</w:t>
      </w:r>
      <w:r>
        <w:t xml:space="preserve"> </w:t>
      </w:r>
      <w:r>
        <w:rPr>
          <w:iCs/>
          <w:i/>
        </w:rPr>
        <w:t xml:space="preserve">Plumber</w:t>
      </w:r>
      <w:r>
        <w:t xml:space="preserve">s who see beyond copper pipes—they see community.</w:t>
      </w:r>
    </w:p>
    <w:p>
      <w:pPr>
        <w:pStyle w:val="BodyText"/>
      </w:pPr>
      <w:r>
        <w:t xml:space="preserve">The scholarship would enable me to complete three critical phases of training: (1) mastering seismic pipe installation for Naples' active fault lines, (2) studying historical water management from the *Acquedotto Piscinola* documentation archives, and (3) earning certification in sustainable systems for historic districts. I have already secured a mentorship with the city's Heritage Conservation Office to ensure my work aligns with Italy's cultural preservation laws. This is not just an educational opportunity—it’s an investment in Naples’ future. The Guild’s scholarship is the bridge between my grandfather’s legacy and my own commitment to protect Italy Naples' irreplaceable water heritage.</w:t>
      </w:r>
    </w:p>
    <w:p>
      <w:pPr>
        <w:pStyle w:val="BodyText"/>
      </w:pPr>
      <w:r>
        <w:t xml:space="preserve">I am aware that the title "Plumber" in Italy carries profound significance far beyond mere trade. It is a custodian of civilization, as seen when we restored the *Fontana della Pigna* (Pinecone Fountain) after centuries of neglect—where every joint had to respect both historical accuracy and functional need. I bring not only technical aptitude but a deep cultural understanding: I speak fluent Neapolitan, understand local water traditions like *cannone* irrigation systems, and know Naples’ rhythms from street to rooftop garden. In my grandfather’s workshop, he’d say, "Un buon idraulico non ripara tubi—riparo la vita" (A good plumber doesn’t repair pipes—he repairs life). This scholarship would empower me to live that truth in Italy Naples.</w:t>
      </w:r>
    </w:p>
    <w:p>
      <w:pPr>
        <w:pStyle w:val="BodyText"/>
      </w:pPr>
      <w:r>
        <w:t xml:space="preserve">With this support, I will graduate not just as a certified</w:t>
      </w:r>
      <w:r>
        <w:t xml:space="preserve"> </w:t>
      </w:r>
      <w:r>
        <w:rPr>
          <w:iCs/>
          <w:i/>
        </w:rPr>
        <w:t xml:space="preserve">Plumber</w:t>
      </w:r>
      <w:r>
        <w:t xml:space="preserve">, but as a steward for Naples' water legacy. I envision establishing my own workshop in the Castel Sant'Elmo district, specializing in historic restoration while training apprentices from disadvantaged neighborhoods—continuing the cycle of knowledge that has sustained Naples since Greek times. The Guild's mission to "Preserve Water, Preserve History" resonates with my deepest aspirations.</w:t>
      </w:r>
    </w:p>
    <w:p>
      <w:pPr>
        <w:pStyle w:val="BodyText"/>
      </w:pPr>
      <w:r>
        <w:t xml:space="preserve">I have attached my academic records, grandfather’s workshop certificate (transcribed by the State Archives), and a letter of recommendation from Professor Maria Lombardi of Naples University's Conservation Engineering Department. I am available for any interview at your convenience and can provide further documentation regarding my family's plumbing lineage in Naples dating back to 1832.</w:t>
      </w:r>
    </w:p>
    <w:p>
      <w:pPr>
        <w:pStyle w:val="BodyText"/>
      </w:pPr>
      <w:r>
        <w:t xml:space="preserve">Thank you for considering my</w:t>
      </w:r>
      <w:r>
        <w:t xml:space="preserve"> </w:t>
      </w:r>
      <w:r>
        <w:rPr>
          <w:bCs/>
          <w:b/>
        </w:rPr>
        <w:t xml:space="preserve">Scholarship Application Letter</w:t>
      </w:r>
      <w:r>
        <w:t xml:space="preserve">. I honor the legacy of every Neapolitan plumber who has kept this city flowing through centuries of turmoil—from Spanish occupation to modern urbanization. With your support, I will ensure that Naples' water continues to flow as freely as its spirit.</w:t>
      </w:r>
    </w:p>
    <w:p>
      <w:pPr>
        <w:pStyle w:val="BodyText"/>
      </w:pPr>
      <w:r>
        <w:t xml:space="preserve">Sincerely,</w:t>
      </w:r>
    </w:p>
    <w:p>
      <w:pPr>
        <w:pStyle w:val="BodyText"/>
      </w:pPr>
      <w:r>
        <w:br/>
      </w:r>
    </w:p>
    <w:p>
      <w:pPr>
        <w:pStyle w:val="BodyText"/>
      </w:pPr>
      <w:r>
        <w:t xml:space="preserve">Giovanni Russo</w:t>
      </w:r>
    </w:p>
    <w:p>
      <w:pPr>
        <w:pStyle w:val="BodyText"/>
      </w:pPr>
      <w:r>
        <w:t xml:space="preserve">Apprentice Plumbing Candidate, Naples Plumbing Guild Program</w:t>
      </w:r>
    </w:p>
    <w:p>
      <w:pPr>
        <w:pStyle w:val="BodyText"/>
      </w:pPr>
      <w:r>
        <w:t xml:space="preserve">This document contains approximately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Italy Naples</dc:title>
  <dc:creator/>
  <dc:language>en</dc:language>
  <cp:keywords/>
  <dcterms:created xsi:type="dcterms:W3CDTF">2026-07-23T04:23:07Z</dcterms:created>
  <dcterms:modified xsi:type="dcterms:W3CDTF">2026-07-23T04:23:07Z</dcterms:modified>
</cp:coreProperties>
</file>

<file path=docProps/custom.xml><?xml version="1.0" encoding="utf-8"?>
<Properties xmlns="http://schemas.openxmlformats.org/officeDocument/2006/custom-properties" xmlns:vt="http://schemas.openxmlformats.org/officeDocument/2006/docPropsVTypes"/>
</file>